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F7167" w14:textId="54A119DB" w:rsidR="000B7159" w:rsidRPr="00AD0FC8" w:rsidRDefault="00C81870" w:rsidP="00F82864">
      <w:pPr>
        <w:jc w:val="both"/>
        <w:rPr>
          <w:rFonts w:ascii="Arial" w:eastAsiaTheme="minorEastAsia" w:hAnsi="Arial" w:cs="Arial"/>
          <w:b/>
          <w:sz w:val="36"/>
          <w:szCs w:val="22"/>
          <w:u w:val="single" w:color="004D99"/>
        </w:rPr>
      </w:pPr>
      <w:r>
        <w:rPr>
          <w:rFonts w:ascii="Arial" w:eastAsiaTheme="minorEastAsia" w:hAnsi="Arial" w:cs="Arial"/>
          <w:b/>
          <w:sz w:val="36"/>
          <w:szCs w:val="22"/>
          <w:u w:val="single" w:color="004D99"/>
        </w:rPr>
        <w:t>Mietvertrag Clubhaus FC Goldste</w:t>
      </w:r>
      <w:r w:rsidR="00690647">
        <w:rPr>
          <w:rFonts w:ascii="Arial" w:eastAsiaTheme="minorEastAsia" w:hAnsi="Arial" w:cs="Arial"/>
          <w:b/>
          <w:sz w:val="36"/>
          <w:szCs w:val="22"/>
          <w:u w:val="single" w:color="004D99"/>
        </w:rPr>
        <w:t>rn</w:t>
      </w:r>
    </w:p>
    <w:p w14:paraId="6F0E5834" w14:textId="77777777" w:rsidR="001B59A7" w:rsidRDefault="001B59A7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</w:p>
    <w:p w14:paraId="145AB04A" w14:textId="77777777" w:rsidR="001B59A7" w:rsidRDefault="001B59A7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</w:p>
    <w:p w14:paraId="7629C1D9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  <w:r w:rsidRPr="00AD0FC8">
        <w:rPr>
          <w:rFonts w:ascii="Arial" w:eastAsiaTheme="minorEastAsia" w:hAnsi="Arial" w:cs="Arial"/>
          <w:sz w:val="22"/>
          <w:szCs w:val="22"/>
        </w:rPr>
        <w:t>zwischen</w:t>
      </w:r>
    </w:p>
    <w:p w14:paraId="3AFEA029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55532853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723ED36A" w14:textId="77777777" w:rsidR="001B59A7" w:rsidRPr="001B59A7" w:rsidRDefault="001B59A7" w:rsidP="00F82864">
      <w:pPr>
        <w:jc w:val="both"/>
        <w:rPr>
          <w:rFonts w:ascii="Arial" w:eastAsiaTheme="minorEastAsia" w:hAnsi="Arial" w:cs="Arial"/>
          <w:b/>
          <w:sz w:val="22"/>
          <w:szCs w:val="22"/>
        </w:rPr>
      </w:pPr>
      <w:r w:rsidRPr="001B59A7">
        <w:rPr>
          <w:rFonts w:ascii="Arial" w:eastAsiaTheme="minorEastAsia" w:hAnsi="Arial" w:cs="Arial"/>
          <w:b/>
          <w:sz w:val="22"/>
          <w:szCs w:val="22"/>
        </w:rPr>
        <w:t>FC Goldstern</w:t>
      </w:r>
    </w:p>
    <w:p w14:paraId="6F416C7C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Postfach 22</w:t>
      </w:r>
    </w:p>
    <w:p w14:paraId="3BEBCF4D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3037 Herrenschwanden</w:t>
      </w:r>
    </w:p>
    <w:p w14:paraId="607C995C" w14:textId="3B5142E0" w:rsidR="00CF54C1" w:rsidRDefault="00CF54C1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3E64519A" w14:textId="77777777" w:rsidR="00116FD5" w:rsidRDefault="00116FD5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2F464A8A" w14:textId="77777777" w:rsidR="00C81870" w:rsidRDefault="00C81870" w:rsidP="00C81870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>Vertreten durch:</w:t>
      </w:r>
      <w:r w:rsidRPr="009A10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>____________________________</w:t>
      </w:r>
    </w:p>
    <w:p w14:paraId="55550A6C" w14:textId="77777777" w:rsidR="00C81870" w:rsidRDefault="00C81870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271436D7" w14:textId="20FDB0C6" w:rsidR="00CF54C1" w:rsidRPr="00CF54C1" w:rsidRDefault="00CF54C1" w:rsidP="00F82864">
      <w:pPr>
        <w:jc w:val="both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(nachstehend «</w:t>
      </w:r>
      <w:r w:rsidR="00C81870">
        <w:rPr>
          <w:rFonts w:ascii="Arial" w:eastAsiaTheme="minorEastAsia" w:hAnsi="Arial" w:cs="Arial"/>
          <w:sz w:val="22"/>
          <w:szCs w:val="22"/>
        </w:rPr>
        <w:t>Vermieter</w:t>
      </w:r>
      <w:r>
        <w:rPr>
          <w:rFonts w:ascii="Arial" w:eastAsiaTheme="minorEastAsia" w:hAnsi="Arial" w:cs="Arial"/>
          <w:sz w:val="22"/>
          <w:szCs w:val="22"/>
        </w:rPr>
        <w:t>» genannt)</w:t>
      </w:r>
    </w:p>
    <w:p w14:paraId="4D889678" w14:textId="77777777" w:rsidR="001B59A7" w:rsidRDefault="001B59A7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</w:p>
    <w:p w14:paraId="0C01548F" w14:textId="77777777" w:rsidR="00CF54C1" w:rsidRDefault="00CF54C1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</w:p>
    <w:p w14:paraId="0186A500" w14:textId="77777777" w:rsidR="00116FD5" w:rsidRDefault="00116FD5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</w:p>
    <w:p w14:paraId="2A15B90F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und</w:t>
      </w:r>
    </w:p>
    <w:p w14:paraId="1E693663" w14:textId="77777777" w:rsidR="00CF54C1" w:rsidRDefault="00CF54C1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068071E0" w14:textId="77777777" w:rsidR="00116FD5" w:rsidRDefault="00116FD5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455847CF" w14:textId="77777777" w:rsidR="001B59A7" w:rsidRDefault="001B59A7" w:rsidP="00F82864">
      <w:pPr>
        <w:jc w:val="both"/>
        <w:rPr>
          <w:rFonts w:ascii="Arial" w:eastAsiaTheme="minorEastAsia" w:hAnsi="Arial" w:cs="Arial"/>
          <w:sz w:val="22"/>
          <w:szCs w:val="22"/>
        </w:rPr>
      </w:pPr>
    </w:p>
    <w:p w14:paraId="66C7B3DA" w14:textId="1227D06A" w:rsidR="001B59A7" w:rsidRPr="001B59A7" w:rsidRDefault="00C81870" w:rsidP="00F82864">
      <w:pPr>
        <w:jc w:val="both"/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>Mieter/Mieterin</w:t>
      </w:r>
    </w:p>
    <w:p w14:paraId="2336685C" w14:textId="6CA1267F" w:rsidR="00CF54C1" w:rsidRDefault="00CF54C1" w:rsidP="00F82864">
      <w:pPr>
        <w:tabs>
          <w:tab w:val="left" w:pos="922"/>
        </w:tabs>
        <w:jc w:val="both"/>
        <w:rPr>
          <w:rFonts w:ascii="Arial" w:eastAsiaTheme="minorEastAsia" w:hAnsi="Arial" w:cs="Arial"/>
          <w:sz w:val="22"/>
          <w:szCs w:val="22"/>
        </w:rPr>
      </w:pPr>
    </w:p>
    <w:p w14:paraId="43956527" w14:textId="77777777" w:rsidR="002B06F5" w:rsidRDefault="002B06F5" w:rsidP="00F82864">
      <w:pPr>
        <w:tabs>
          <w:tab w:val="left" w:pos="922"/>
        </w:tabs>
        <w:jc w:val="both"/>
        <w:rPr>
          <w:rFonts w:ascii="Arial" w:eastAsiaTheme="minorEastAsia" w:hAnsi="Arial" w:cs="Arial"/>
          <w:sz w:val="22"/>
          <w:szCs w:val="22"/>
        </w:rPr>
      </w:pPr>
    </w:p>
    <w:p w14:paraId="27945C02" w14:textId="41F0FE08" w:rsidR="002B06F5" w:rsidRDefault="00C81870" w:rsidP="002B06F5">
      <w:pPr>
        <w:pStyle w:val="KeinLeerraum"/>
        <w:ind w:left="992" w:hanging="992"/>
        <w:jc w:val="both"/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2B06F5">
        <w:rPr>
          <w:rFonts w:ascii="Arial" w:hAnsi="Arial" w:cs="Arial"/>
        </w:rPr>
        <w:tab/>
      </w:r>
      <w:r>
        <w:rPr>
          <w:rFonts w:ascii="Arial" w:hAnsi="Arial" w:cs="Arial"/>
        </w:rPr>
        <w:t>_________________________</w:t>
      </w:r>
      <w:r w:rsidR="002B06F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Vorname: </w:t>
      </w:r>
      <w:r w:rsidR="002B06F5">
        <w:rPr>
          <w:rFonts w:ascii="Arial" w:hAnsi="Arial" w:cs="Arial"/>
        </w:rPr>
        <w:tab/>
        <w:t>_________________________</w:t>
      </w:r>
    </w:p>
    <w:p w14:paraId="1ECAFAD2" w14:textId="77777777" w:rsidR="002B06F5" w:rsidRDefault="002B06F5" w:rsidP="00C81870">
      <w:pPr>
        <w:pStyle w:val="KeinLeerraum"/>
        <w:jc w:val="both"/>
        <w:rPr>
          <w:rFonts w:ascii="Arial" w:hAnsi="Arial" w:cs="Arial"/>
        </w:rPr>
      </w:pPr>
    </w:p>
    <w:p w14:paraId="182612C2" w14:textId="77777777" w:rsidR="002B06F5" w:rsidRDefault="002B06F5" w:rsidP="00C81870">
      <w:pPr>
        <w:pStyle w:val="KeinLeerraum"/>
        <w:jc w:val="both"/>
        <w:rPr>
          <w:rFonts w:ascii="Arial" w:hAnsi="Arial" w:cs="Arial"/>
        </w:rPr>
      </w:pPr>
    </w:p>
    <w:p w14:paraId="52DDE9C5" w14:textId="6F479CC7" w:rsidR="002B06F5" w:rsidRDefault="00C81870" w:rsidP="002B06F5">
      <w:pPr>
        <w:pStyle w:val="KeinLeerraum"/>
        <w:ind w:left="992" w:hanging="99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resse: </w:t>
      </w:r>
      <w:r w:rsidR="002B06F5">
        <w:rPr>
          <w:rFonts w:ascii="Arial" w:hAnsi="Arial" w:cs="Arial"/>
        </w:rPr>
        <w:tab/>
      </w:r>
      <w:r>
        <w:rPr>
          <w:rFonts w:ascii="Arial" w:hAnsi="Arial" w:cs="Arial"/>
        </w:rPr>
        <w:t>_________________________</w:t>
      </w:r>
      <w:r w:rsidR="00116FD5">
        <w:rPr>
          <w:rFonts w:ascii="Arial" w:hAnsi="Arial" w:cs="Arial"/>
        </w:rPr>
        <w:t>______________________________________</w:t>
      </w:r>
    </w:p>
    <w:p w14:paraId="0CE08CCB" w14:textId="77777777" w:rsidR="002B06F5" w:rsidRDefault="002B06F5" w:rsidP="00C81870">
      <w:pPr>
        <w:pStyle w:val="KeinLeerraum"/>
        <w:jc w:val="both"/>
        <w:rPr>
          <w:rFonts w:ascii="Arial" w:hAnsi="Arial" w:cs="Arial"/>
        </w:rPr>
      </w:pPr>
    </w:p>
    <w:p w14:paraId="6E8B709C" w14:textId="77777777" w:rsidR="002B06F5" w:rsidRDefault="002B06F5" w:rsidP="002B06F5">
      <w:pPr>
        <w:pStyle w:val="KeinLeerraum"/>
        <w:ind w:left="992" w:hanging="992"/>
        <w:jc w:val="both"/>
        <w:rPr>
          <w:rFonts w:ascii="Arial" w:hAnsi="Arial" w:cs="Arial"/>
        </w:rPr>
      </w:pPr>
    </w:p>
    <w:p w14:paraId="092B3695" w14:textId="555665C7" w:rsidR="002B06F5" w:rsidRDefault="002B06F5" w:rsidP="002B06F5">
      <w:pPr>
        <w:pStyle w:val="KeinLeerraum"/>
        <w:ind w:left="992" w:hanging="992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</w:t>
      </w:r>
      <w:r>
        <w:rPr>
          <w:rFonts w:ascii="Arial" w:hAnsi="Arial" w:cs="Arial"/>
        </w:rPr>
        <w:tab/>
        <w:t>_________________________</w:t>
      </w:r>
      <w:r>
        <w:rPr>
          <w:rFonts w:ascii="Arial" w:hAnsi="Arial" w:cs="Arial"/>
        </w:rPr>
        <w:tab/>
        <w:t xml:space="preserve">E-Mail: </w:t>
      </w:r>
      <w:r>
        <w:rPr>
          <w:rFonts w:ascii="Arial" w:hAnsi="Arial" w:cs="Arial"/>
        </w:rPr>
        <w:tab/>
        <w:t>_________________________</w:t>
      </w:r>
    </w:p>
    <w:p w14:paraId="2AE4524B" w14:textId="77777777" w:rsidR="002B06F5" w:rsidRDefault="002B06F5" w:rsidP="002B06F5">
      <w:pPr>
        <w:pStyle w:val="KeinLeerraum"/>
        <w:ind w:left="992" w:hanging="992"/>
        <w:jc w:val="both"/>
        <w:rPr>
          <w:rFonts w:ascii="Arial" w:hAnsi="Arial" w:cs="Arial"/>
        </w:rPr>
      </w:pPr>
    </w:p>
    <w:p w14:paraId="68C149F4" w14:textId="089D6573" w:rsidR="00116FD5" w:rsidRDefault="00C81870" w:rsidP="00116FD5">
      <w:pPr>
        <w:pStyle w:val="KeinLeerraum"/>
        <w:ind w:left="992" w:hanging="992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A818697" w14:textId="1201AE97" w:rsidR="00C81870" w:rsidRDefault="00C81870" w:rsidP="00C81870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>Vertreten durch:</w:t>
      </w:r>
      <w:r w:rsidRPr="009A10EC">
        <w:rPr>
          <w:rFonts w:ascii="Arial" w:hAnsi="Arial" w:cs="Arial"/>
        </w:rPr>
        <w:t xml:space="preserve"> </w:t>
      </w:r>
      <w:r w:rsidR="00116FD5">
        <w:rPr>
          <w:rFonts w:ascii="Arial" w:hAnsi="Arial" w:cs="Arial"/>
        </w:rPr>
        <w:tab/>
      </w:r>
      <w:r>
        <w:rPr>
          <w:rFonts w:ascii="Arial" w:hAnsi="Arial" w:cs="Arial"/>
        </w:rPr>
        <w:t>____________________________</w:t>
      </w:r>
    </w:p>
    <w:p w14:paraId="3C433DB4" w14:textId="77777777" w:rsidR="00C81870" w:rsidRDefault="00C81870" w:rsidP="00F82864">
      <w:pPr>
        <w:tabs>
          <w:tab w:val="left" w:pos="922"/>
        </w:tabs>
        <w:jc w:val="both"/>
        <w:rPr>
          <w:rFonts w:ascii="Arial" w:eastAsiaTheme="minorEastAsia" w:hAnsi="Arial" w:cs="Arial"/>
          <w:sz w:val="22"/>
          <w:szCs w:val="22"/>
        </w:rPr>
      </w:pPr>
    </w:p>
    <w:p w14:paraId="794E5C46" w14:textId="2CDBFD0A" w:rsidR="00CF54C1" w:rsidRDefault="00CF54C1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(nachstehend «</w:t>
      </w:r>
      <w:r w:rsidR="00C81870">
        <w:rPr>
          <w:rFonts w:ascii="Arial" w:eastAsiaTheme="minorEastAsia" w:hAnsi="Arial" w:cs="Arial"/>
          <w:sz w:val="22"/>
          <w:szCs w:val="22"/>
        </w:rPr>
        <w:t>Mieter/Mieterin</w:t>
      </w:r>
      <w:r>
        <w:rPr>
          <w:rFonts w:ascii="Arial" w:eastAsiaTheme="minorEastAsia" w:hAnsi="Arial" w:cs="Arial"/>
          <w:sz w:val="22"/>
          <w:szCs w:val="22"/>
        </w:rPr>
        <w:t>» genannt)</w:t>
      </w:r>
    </w:p>
    <w:p w14:paraId="28918180" w14:textId="61C09F38" w:rsidR="00CF54C1" w:rsidRPr="007837B8" w:rsidRDefault="00CF54C1" w:rsidP="00F82864">
      <w:pPr>
        <w:jc w:val="both"/>
        <w:rPr>
          <w:rFonts w:ascii="Arial" w:eastAsiaTheme="minorEastAsia" w:hAnsi="Arial" w:cs="Arial"/>
          <w:spacing w:val="15"/>
          <w:sz w:val="22"/>
          <w:szCs w:val="22"/>
        </w:rPr>
      </w:pPr>
      <w:r>
        <w:rPr>
          <w:rFonts w:ascii="Arial" w:eastAsiaTheme="minorEastAsia" w:hAnsi="Arial" w:cs="Arial"/>
          <w:spacing w:val="15"/>
          <w:sz w:val="22"/>
          <w:szCs w:val="22"/>
        </w:rPr>
        <w:br w:type="page"/>
      </w:r>
    </w:p>
    <w:p w14:paraId="14C0A964" w14:textId="77777777" w:rsidR="002B06F5" w:rsidRDefault="002B06F5" w:rsidP="00F82864">
      <w:pPr>
        <w:jc w:val="both"/>
        <w:rPr>
          <w:rFonts w:ascii="Arial" w:eastAsiaTheme="minorEastAsia" w:hAnsi="Arial" w:cs="Arial"/>
          <w:b/>
          <w:sz w:val="28"/>
          <w:szCs w:val="28"/>
          <w:u w:val="single" w:color="004D99"/>
        </w:rPr>
      </w:pPr>
      <w:r>
        <w:rPr>
          <w:rFonts w:ascii="Arial" w:eastAsiaTheme="minorEastAsia" w:hAnsi="Arial" w:cs="Arial"/>
          <w:b/>
          <w:sz w:val="28"/>
          <w:szCs w:val="28"/>
          <w:u w:val="single" w:color="004D99"/>
        </w:rPr>
        <w:lastRenderedPageBreak/>
        <w:t>MIETDAUER</w:t>
      </w:r>
    </w:p>
    <w:p w14:paraId="5AE43858" w14:textId="77777777" w:rsidR="002B06F5" w:rsidRPr="002B06F5" w:rsidRDefault="002B06F5" w:rsidP="00F82864">
      <w:pPr>
        <w:jc w:val="both"/>
        <w:rPr>
          <w:rFonts w:ascii="Arial" w:eastAsiaTheme="minorEastAsia" w:hAnsi="Arial" w:cs="Arial"/>
          <w:b/>
          <w:sz w:val="28"/>
          <w:szCs w:val="28"/>
          <w:u w:val="single" w:color="004D99"/>
          <w:lang w:val="de-CH"/>
        </w:rPr>
      </w:pPr>
    </w:p>
    <w:p w14:paraId="21AF601A" w14:textId="1949980D" w:rsidR="002B06F5" w:rsidRDefault="00116FD5" w:rsidP="002B06F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>Mietd</w:t>
      </w:r>
      <w:r w:rsidR="002B06F5">
        <w:rPr>
          <w:rFonts w:ascii="Arial" w:hAnsi="Arial" w:cs="Arial"/>
        </w:rPr>
        <w:t xml:space="preserve">atum: </w:t>
      </w:r>
      <w:r w:rsidR="002B06F5">
        <w:rPr>
          <w:rFonts w:ascii="Arial" w:hAnsi="Arial" w:cs="Arial"/>
        </w:rPr>
        <w:tab/>
        <w:t>________________</w:t>
      </w:r>
    </w:p>
    <w:p w14:paraId="3E9FA03B" w14:textId="77777777" w:rsidR="002B06F5" w:rsidRDefault="002B06F5" w:rsidP="002B06F5">
      <w:pPr>
        <w:pStyle w:val="KeinLeerraum"/>
        <w:jc w:val="both"/>
        <w:rPr>
          <w:rFonts w:ascii="Arial" w:hAnsi="Arial" w:cs="Arial"/>
        </w:rPr>
      </w:pPr>
    </w:p>
    <w:p w14:paraId="72E0FAFB" w14:textId="45423B7F" w:rsidR="002B06F5" w:rsidRDefault="002B06F5" w:rsidP="002B06F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ietbeginn: </w:t>
      </w:r>
      <w:r>
        <w:rPr>
          <w:rFonts w:ascii="Arial" w:hAnsi="Arial" w:cs="Arial"/>
        </w:rPr>
        <w:tab/>
        <w:t>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Mietende: </w:t>
      </w:r>
      <w:r>
        <w:rPr>
          <w:rFonts w:ascii="Arial" w:hAnsi="Arial" w:cs="Arial"/>
        </w:rPr>
        <w:tab/>
        <w:t>____________________</w:t>
      </w:r>
    </w:p>
    <w:p w14:paraId="7C3DDE2E" w14:textId="77777777" w:rsidR="002B06F5" w:rsidRPr="002B06F5" w:rsidRDefault="002B06F5" w:rsidP="002B06F5">
      <w:pPr>
        <w:pStyle w:val="KeinLeerraum"/>
        <w:jc w:val="both"/>
        <w:rPr>
          <w:rFonts w:ascii="Arial" w:hAnsi="Arial" w:cs="Arial"/>
        </w:rPr>
      </w:pPr>
    </w:p>
    <w:p w14:paraId="32740F86" w14:textId="77777777" w:rsidR="002B06F5" w:rsidRDefault="002B06F5" w:rsidP="00F82864">
      <w:pPr>
        <w:jc w:val="both"/>
        <w:rPr>
          <w:rFonts w:ascii="Arial" w:eastAsiaTheme="minorEastAsia" w:hAnsi="Arial" w:cs="Arial"/>
          <w:b/>
          <w:sz w:val="28"/>
          <w:szCs w:val="28"/>
          <w:u w:val="single" w:color="004D99"/>
        </w:rPr>
      </w:pPr>
    </w:p>
    <w:p w14:paraId="7121C318" w14:textId="6C63FCF8" w:rsidR="00167DD2" w:rsidRPr="00A7682D" w:rsidRDefault="002B06F5" w:rsidP="00F82864">
      <w:pPr>
        <w:jc w:val="both"/>
        <w:rPr>
          <w:rFonts w:ascii="Arial" w:eastAsiaTheme="minorEastAsia" w:hAnsi="Arial" w:cs="Arial"/>
          <w:sz w:val="28"/>
          <w:szCs w:val="28"/>
          <w:lang w:val="de-CH"/>
        </w:rPr>
      </w:pPr>
      <w:r>
        <w:rPr>
          <w:rFonts w:ascii="Arial" w:eastAsiaTheme="minorEastAsia" w:hAnsi="Arial" w:cs="Arial"/>
          <w:b/>
          <w:sz w:val="28"/>
          <w:szCs w:val="28"/>
          <w:u w:val="single" w:color="004D99"/>
        </w:rPr>
        <w:t>MIETPREIS</w:t>
      </w:r>
    </w:p>
    <w:p w14:paraId="37466761" w14:textId="77777777" w:rsidR="00CF54C1" w:rsidRDefault="00CF54C1" w:rsidP="00F82864">
      <w:pPr>
        <w:jc w:val="both"/>
        <w:rPr>
          <w:rFonts w:ascii="Arial" w:eastAsiaTheme="minorEastAsia" w:hAnsi="Arial" w:cs="Arial"/>
          <w:sz w:val="22"/>
          <w:szCs w:val="22"/>
          <w:lang w:val="de-CH"/>
        </w:rPr>
      </w:pPr>
    </w:p>
    <w:p w14:paraId="0D26A2AD" w14:textId="7AA4C3E4" w:rsidR="00116FD5" w:rsidRDefault="00116FD5" w:rsidP="00116FD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e Tagespauschale beträgt CHF </w:t>
      </w:r>
      <w:r w:rsidR="003B1DC1">
        <w:rPr>
          <w:rFonts w:ascii="Arial" w:hAnsi="Arial" w:cs="Arial"/>
        </w:rPr>
        <w:t>25</w:t>
      </w:r>
      <w:r>
        <w:rPr>
          <w:rFonts w:ascii="Arial" w:hAnsi="Arial" w:cs="Arial"/>
        </w:rPr>
        <w:t>0.00, inkl. MwSt.</w:t>
      </w:r>
    </w:p>
    <w:p w14:paraId="61F25319" w14:textId="77777777" w:rsidR="003C0798" w:rsidRDefault="00116FD5" w:rsidP="003C0798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e stundenweise </w:t>
      </w:r>
      <w:r w:rsidR="003C0798">
        <w:rPr>
          <w:rFonts w:ascii="Arial" w:hAnsi="Arial" w:cs="Arial"/>
        </w:rPr>
        <w:t>Nutzung</w:t>
      </w:r>
      <w:r>
        <w:rPr>
          <w:rFonts w:ascii="Arial" w:hAnsi="Arial" w:cs="Arial"/>
        </w:rPr>
        <w:t xml:space="preserve"> kostet CHF 50.00</w:t>
      </w:r>
      <w:r w:rsidR="003C0798">
        <w:rPr>
          <w:rFonts w:ascii="Arial" w:hAnsi="Arial" w:cs="Arial"/>
        </w:rPr>
        <w:t xml:space="preserve"> pro Stunde</w:t>
      </w:r>
      <w:r>
        <w:rPr>
          <w:rFonts w:ascii="Arial" w:hAnsi="Arial" w:cs="Arial"/>
        </w:rPr>
        <w:t>, inkl. MwSt.</w:t>
      </w:r>
      <w:r w:rsidR="003C0798">
        <w:rPr>
          <w:rFonts w:ascii="Arial" w:hAnsi="Arial" w:cs="Arial"/>
        </w:rPr>
        <w:t xml:space="preserve"> </w:t>
      </w:r>
    </w:p>
    <w:p w14:paraId="634E84B9" w14:textId="6A949A5A" w:rsidR="003C0798" w:rsidRDefault="003C0798" w:rsidP="003C0798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>Eine Mietdauer ab 4 Stunden gilt als Tagesmiete.</w:t>
      </w:r>
    </w:p>
    <w:p w14:paraId="696C23DC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74A89499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>Vereinsmitglieder erhalten auf der Tagespauschale eine Ermässigung von CHF 50.00.</w:t>
      </w:r>
    </w:p>
    <w:p w14:paraId="1D2BBAD1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313B56B3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785FE46B" w14:textId="3525D778" w:rsidR="00116FD5" w:rsidRDefault="00116FD5" w:rsidP="00116FD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ietpreis: </w:t>
      </w:r>
      <w:r>
        <w:rPr>
          <w:rFonts w:ascii="Arial" w:hAnsi="Arial" w:cs="Arial"/>
        </w:rPr>
        <w:tab/>
        <w:t>________________</w:t>
      </w:r>
      <w:r>
        <w:rPr>
          <w:rFonts w:ascii="Arial" w:hAnsi="Arial" w:cs="Arial"/>
        </w:rPr>
        <w:tab/>
        <w:t>CHF</w:t>
      </w:r>
    </w:p>
    <w:p w14:paraId="02599E15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7A92E429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43123FB4" w14:textId="204B14CA" w:rsidR="00116FD5" w:rsidRDefault="00116FD5" w:rsidP="00116FD5">
      <w:pPr>
        <w:pStyle w:val="KeinLeerraum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r Mietpreis ist vor der Benutzung zu entrichten an: </w:t>
      </w:r>
    </w:p>
    <w:p w14:paraId="4F335C1C" w14:textId="77777777" w:rsidR="00116FD5" w:rsidRDefault="00116FD5" w:rsidP="00116FD5">
      <w:pPr>
        <w:pStyle w:val="KeinLeerraum"/>
        <w:jc w:val="both"/>
        <w:rPr>
          <w:rFonts w:ascii="Arial" w:hAnsi="Arial" w:cs="Arial"/>
        </w:rPr>
      </w:pPr>
    </w:p>
    <w:p w14:paraId="35BF395A" w14:textId="77777777" w:rsidR="00116FD5" w:rsidRPr="00116FD5" w:rsidRDefault="00116FD5" w:rsidP="00116FD5">
      <w:pPr>
        <w:rPr>
          <w:rFonts w:ascii="Arial" w:hAnsi="Arial" w:cs="Arial"/>
          <w:sz w:val="22"/>
          <w:szCs w:val="22"/>
          <w:lang w:val="de-CH"/>
        </w:rPr>
      </w:pPr>
      <w:r w:rsidRPr="00116FD5">
        <w:rPr>
          <w:rFonts w:ascii="Arial" w:hAnsi="Arial" w:cs="Arial"/>
          <w:sz w:val="22"/>
          <w:szCs w:val="22"/>
          <w:lang w:val="de-CH"/>
        </w:rPr>
        <w:t>FC Goldstern</w:t>
      </w:r>
      <w:r w:rsidRPr="00116FD5">
        <w:rPr>
          <w:rFonts w:ascii="Arial" w:hAnsi="Arial" w:cs="Arial"/>
          <w:sz w:val="22"/>
          <w:szCs w:val="22"/>
          <w:lang w:val="de-CH"/>
        </w:rPr>
        <w:br/>
        <w:t>Postfach 22</w:t>
      </w:r>
    </w:p>
    <w:p w14:paraId="0407FECD" w14:textId="77777777" w:rsidR="00116FD5" w:rsidRPr="00116FD5" w:rsidRDefault="00116FD5" w:rsidP="00116FD5">
      <w:pPr>
        <w:rPr>
          <w:rFonts w:ascii="Arial" w:hAnsi="Arial" w:cs="Arial"/>
          <w:b/>
          <w:bCs/>
          <w:sz w:val="22"/>
          <w:szCs w:val="22"/>
          <w:lang w:val="de-CH"/>
        </w:rPr>
      </w:pPr>
      <w:r w:rsidRPr="00116FD5">
        <w:rPr>
          <w:rFonts w:ascii="Arial" w:hAnsi="Arial" w:cs="Arial"/>
          <w:sz w:val="22"/>
          <w:szCs w:val="22"/>
          <w:lang w:val="de-CH"/>
        </w:rPr>
        <w:t>3037 Herrenschwanden</w:t>
      </w:r>
      <w:r w:rsidRPr="00116FD5">
        <w:rPr>
          <w:rFonts w:ascii="Arial" w:hAnsi="Arial" w:cs="Arial"/>
          <w:sz w:val="22"/>
          <w:szCs w:val="22"/>
          <w:lang w:val="de-CH"/>
        </w:rPr>
        <w:br/>
      </w:r>
      <w:r w:rsidRPr="00116FD5">
        <w:rPr>
          <w:rFonts w:ascii="Arial" w:hAnsi="Arial" w:cs="Arial"/>
          <w:b/>
          <w:bCs/>
          <w:sz w:val="22"/>
          <w:szCs w:val="22"/>
          <w:lang w:val="de-CH"/>
        </w:rPr>
        <w:t>IBAN: CH80 8080 8005 5781 3178 3</w:t>
      </w:r>
    </w:p>
    <w:p w14:paraId="3853E519" w14:textId="77777777" w:rsidR="00116FD5" w:rsidRPr="00116FD5" w:rsidRDefault="00116FD5" w:rsidP="00116FD5">
      <w:pPr>
        <w:pStyle w:val="KeinLeerraum"/>
        <w:jc w:val="both"/>
        <w:rPr>
          <w:rFonts w:ascii="Arial" w:hAnsi="Arial" w:cs="Arial"/>
          <w:lang w:val="de-DE"/>
        </w:rPr>
      </w:pPr>
    </w:p>
    <w:p w14:paraId="24A50096" w14:textId="77777777" w:rsidR="00D36BB9" w:rsidRDefault="00D36BB9" w:rsidP="00F82864">
      <w:pPr>
        <w:jc w:val="both"/>
        <w:rPr>
          <w:rFonts w:ascii="Arial" w:eastAsiaTheme="minorEastAsia" w:hAnsi="Arial" w:cs="Arial"/>
          <w:sz w:val="22"/>
          <w:szCs w:val="22"/>
          <w:lang w:val="de-CH"/>
        </w:rPr>
      </w:pPr>
    </w:p>
    <w:p w14:paraId="6914389B" w14:textId="32124BAA" w:rsidR="00D36BB9" w:rsidRDefault="00D36BB9" w:rsidP="00F82864">
      <w:pPr>
        <w:jc w:val="both"/>
        <w:rPr>
          <w:rFonts w:ascii="Arial" w:eastAsiaTheme="minorEastAsia" w:hAnsi="Arial" w:cs="Arial"/>
          <w:b/>
          <w:sz w:val="28"/>
          <w:szCs w:val="28"/>
          <w:u w:val="single" w:color="004D99"/>
        </w:rPr>
      </w:pPr>
      <w:r>
        <w:rPr>
          <w:rFonts w:ascii="Arial" w:eastAsiaTheme="minorEastAsia" w:hAnsi="Arial" w:cs="Arial"/>
          <w:b/>
          <w:sz w:val="28"/>
          <w:szCs w:val="28"/>
          <w:u w:val="single" w:color="004D99"/>
        </w:rPr>
        <w:t>UNTERSCHRIFTEN</w:t>
      </w:r>
    </w:p>
    <w:p w14:paraId="47CC8267" w14:textId="77777777" w:rsidR="00D36BB9" w:rsidRDefault="00D36BB9" w:rsidP="00F82864">
      <w:pPr>
        <w:jc w:val="both"/>
        <w:rPr>
          <w:rFonts w:ascii="Arial" w:eastAsiaTheme="minorEastAsia" w:hAnsi="Arial" w:cs="Arial"/>
          <w:sz w:val="22"/>
          <w:szCs w:val="22"/>
          <w:lang w:val="de-CH"/>
        </w:rPr>
      </w:pPr>
    </w:p>
    <w:p w14:paraId="64A051AC" w14:textId="756A0E38" w:rsidR="003C0798" w:rsidRPr="003C0798" w:rsidRDefault="00116FD5" w:rsidP="003C0798">
      <w:pPr>
        <w:pStyle w:val="KeinLeerraum"/>
        <w:jc w:val="both"/>
        <w:rPr>
          <w:rFonts w:ascii="Arial" w:hAnsi="Arial" w:cs="Arial"/>
          <w:b/>
          <w:bCs/>
        </w:rPr>
      </w:pPr>
      <w:r w:rsidRPr="003C0798">
        <w:rPr>
          <w:rFonts w:ascii="Arial" w:hAnsi="Arial" w:cs="Arial"/>
          <w:b/>
          <w:bCs/>
        </w:rPr>
        <w:t xml:space="preserve">Mit der Unterschrift anerkennt der Mieter/die Mieterin die beigelegten Allgemeinen Vertragsbedingungen (AVB) </w:t>
      </w:r>
      <w:r w:rsidR="003C0798" w:rsidRPr="003C0798">
        <w:rPr>
          <w:rFonts w:ascii="Arial" w:hAnsi="Arial" w:cs="Arial"/>
          <w:b/>
          <w:bCs/>
        </w:rPr>
        <w:t xml:space="preserve">als Bestandteil des Mietvertrages </w:t>
      </w:r>
      <w:r w:rsidRPr="003C0798">
        <w:rPr>
          <w:rFonts w:ascii="Arial" w:hAnsi="Arial" w:cs="Arial"/>
          <w:b/>
          <w:bCs/>
        </w:rPr>
        <w:t>vollumfänglich</w:t>
      </w:r>
      <w:r w:rsidR="003C0798" w:rsidRPr="003C0798">
        <w:rPr>
          <w:rFonts w:ascii="Arial" w:hAnsi="Arial" w:cs="Arial"/>
          <w:b/>
          <w:bCs/>
        </w:rPr>
        <w:t>.</w:t>
      </w:r>
    </w:p>
    <w:p w14:paraId="6E5E91A4" w14:textId="77777777" w:rsidR="003C0798" w:rsidRDefault="003C0798" w:rsidP="00C81870">
      <w:pPr>
        <w:pStyle w:val="KeinLeerraum"/>
        <w:rPr>
          <w:rFonts w:ascii="Arial" w:hAnsi="Arial" w:cs="Arial"/>
        </w:rPr>
      </w:pPr>
    </w:p>
    <w:p w14:paraId="5A9BA901" w14:textId="66874492" w:rsidR="00C81870" w:rsidRDefault="00C81870" w:rsidP="00C81870">
      <w:pPr>
        <w:pStyle w:val="KeinLeerraum"/>
        <w:rPr>
          <w:rFonts w:ascii="Arial" w:hAnsi="Arial" w:cs="Arial"/>
        </w:rPr>
      </w:pPr>
      <w:r>
        <w:rPr>
          <w:rFonts w:ascii="Arial" w:hAnsi="Arial" w:cs="Arial"/>
        </w:rPr>
        <w:t>Der Vermiet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C0798">
        <w:rPr>
          <w:rFonts w:ascii="Arial" w:hAnsi="Arial" w:cs="Arial"/>
        </w:rPr>
        <w:tab/>
      </w:r>
      <w:r>
        <w:rPr>
          <w:rFonts w:ascii="Arial" w:hAnsi="Arial" w:cs="Arial"/>
        </w:rPr>
        <w:t>Der Mieter/die Mieterin</w:t>
      </w:r>
    </w:p>
    <w:p w14:paraId="3E1C8F35" w14:textId="77777777" w:rsidR="003C0798" w:rsidRDefault="003C0798" w:rsidP="00C81870">
      <w:pPr>
        <w:pStyle w:val="KeinLeerraum"/>
        <w:rPr>
          <w:rFonts w:ascii="Arial" w:hAnsi="Arial" w:cs="Arial"/>
        </w:rPr>
      </w:pPr>
    </w:p>
    <w:p w14:paraId="2E6F4BD2" w14:textId="77777777" w:rsidR="003C0798" w:rsidRPr="00156AF5" w:rsidRDefault="003C0798" w:rsidP="00C81870">
      <w:pPr>
        <w:pStyle w:val="KeinLeerraum"/>
        <w:rPr>
          <w:rFonts w:ascii="Arial" w:hAnsi="Arial" w:cs="Arial"/>
        </w:rPr>
      </w:pPr>
    </w:p>
    <w:p w14:paraId="11FFBBF5" w14:textId="24CB265D" w:rsidR="003C0798" w:rsidRDefault="00C81870" w:rsidP="00116FD5">
      <w:pPr>
        <w:pStyle w:val="KeinLeerraum"/>
        <w:rPr>
          <w:rFonts w:ascii="Arial" w:hAnsi="Arial" w:cs="Arial"/>
        </w:rPr>
      </w:pPr>
      <w:r w:rsidRPr="00156AF5">
        <w:rPr>
          <w:rFonts w:ascii="Arial" w:hAnsi="Arial" w:cs="Arial"/>
        </w:rPr>
        <w:t>Ort und Datum</w:t>
      </w:r>
      <w:r w:rsidR="00116FD5">
        <w:rPr>
          <w:rFonts w:ascii="Arial" w:hAnsi="Arial" w:cs="Arial"/>
        </w:rPr>
        <w:t>:</w:t>
      </w:r>
      <w:r w:rsidR="003C0798">
        <w:rPr>
          <w:rFonts w:ascii="Arial" w:hAnsi="Arial" w:cs="Arial"/>
        </w:rPr>
        <w:tab/>
        <w:t>________________</w:t>
      </w:r>
      <w:r w:rsidR="003C0798">
        <w:rPr>
          <w:rFonts w:ascii="Arial" w:hAnsi="Arial" w:cs="Arial"/>
        </w:rPr>
        <w:tab/>
      </w:r>
      <w:r w:rsidR="003C0798">
        <w:rPr>
          <w:rFonts w:ascii="Arial" w:hAnsi="Arial" w:cs="Arial"/>
        </w:rPr>
        <w:tab/>
      </w:r>
      <w:r w:rsidRPr="00156AF5">
        <w:rPr>
          <w:rFonts w:ascii="Arial" w:hAnsi="Arial" w:cs="Arial"/>
        </w:rPr>
        <w:t>Ort und Datum</w:t>
      </w:r>
      <w:r w:rsidR="003C0798">
        <w:rPr>
          <w:rFonts w:ascii="Arial" w:hAnsi="Arial" w:cs="Arial"/>
        </w:rPr>
        <w:t>:</w:t>
      </w:r>
      <w:r w:rsidR="003C0798">
        <w:rPr>
          <w:rFonts w:ascii="Arial" w:hAnsi="Arial" w:cs="Arial"/>
        </w:rPr>
        <w:tab/>
        <w:t>________________</w:t>
      </w:r>
    </w:p>
    <w:p w14:paraId="768F351A" w14:textId="7EBC8A62" w:rsidR="00116FD5" w:rsidRDefault="00C81870" w:rsidP="00116FD5">
      <w:pPr>
        <w:pStyle w:val="KeinLeerraum"/>
        <w:rPr>
          <w:rFonts w:ascii="Arial" w:hAnsi="Arial" w:cs="Arial"/>
        </w:rPr>
      </w:pPr>
      <w:r w:rsidRPr="00156AF5">
        <w:rPr>
          <w:rFonts w:ascii="Arial" w:hAnsi="Arial" w:cs="Arial"/>
        </w:rPr>
        <w:tab/>
      </w:r>
      <w:r w:rsidRPr="00156AF5">
        <w:rPr>
          <w:rFonts w:ascii="Arial" w:hAnsi="Arial" w:cs="Arial"/>
        </w:rPr>
        <w:tab/>
      </w:r>
    </w:p>
    <w:p w14:paraId="07A904A5" w14:textId="1E737F6D" w:rsidR="00C81870" w:rsidRPr="00156AF5" w:rsidRDefault="00C81870" w:rsidP="00C81870">
      <w:pPr>
        <w:pStyle w:val="KeinLeerraum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3C0798">
        <w:rPr>
          <w:rFonts w:ascii="Arial" w:hAnsi="Arial" w:cs="Arial"/>
        </w:rPr>
        <w:t>/</w:t>
      </w:r>
      <w:r>
        <w:rPr>
          <w:rFonts w:ascii="Arial" w:hAnsi="Arial" w:cs="Arial"/>
        </w:rPr>
        <w:t>Unterschrift</w:t>
      </w:r>
      <w:r w:rsidR="003C0798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C0798">
        <w:rPr>
          <w:rFonts w:ascii="Arial" w:hAnsi="Arial" w:cs="Arial"/>
        </w:rPr>
        <w:tab/>
      </w:r>
      <w:r>
        <w:rPr>
          <w:rFonts w:ascii="Arial" w:hAnsi="Arial" w:cs="Arial"/>
        </w:rPr>
        <w:t>Name</w:t>
      </w:r>
      <w:r w:rsidR="003C0798">
        <w:rPr>
          <w:rFonts w:ascii="Arial" w:hAnsi="Arial" w:cs="Arial"/>
        </w:rPr>
        <w:t>/</w:t>
      </w:r>
      <w:r>
        <w:rPr>
          <w:rFonts w:ascii="Arial" w:hAnsi="Arial" w:cs="Arial"/>
        </w:rPr>
        <w:t>Unterschrift</w:t>
      </w:r>
      <w:r w:rsidR="003C0798">
        <w:rPr>
          <w:rFonts w:ascii="Arial" w:hAnsi="Arial" w:cs="Arial"/>
        </w:rPr>
        <w:t>:</w:t>
      </w:r>
      <w:r w:rsidRPr="00156AF5">
        <w:rPr>
          <w:rFonts w:ascii="Arial" w:hAnsi="Arial" w:cs="Arial"/>
        </w:rPr>
        <w:br/>
      </w:r>
      <w:r w:rsidRPr="00156AF5">
        <w:rPr>
          <w:rFonts w:ascii="Arial" w:hAnsi="Arial" w:cs="Arial"/>
        </w:rPr>
        <w:br/>
      </w:r>
    </w:p>
    <w:p w14:paraId="778718C5" w14:textId="77777777" w:rsidR="00C81870" w:rsidRDefault="00C81870" w:rsidP="00C81870">
      <w:pPr>
        <w:pStyle w:val="KeinLeerraum"/>
        <w:jc w:val="both"/>
        <w:rPr>
          <w:rFonts w:ascii="Arial" w:hAnsi="Arial" w:cs="Arial"/>
        </w:rPr>
      </w:pPr>
    </w:p>
    <w:p w14:paraId="5FE34304" w14:textId="03DEF342" w:rsidR="00877605" w:rsidRPr="003C0798" w:rsidRDefault="00C81870" w:rsidP="003C0798">
      <w:pPr>
        <w:pStyle w:val="KeinLeerraum"/>
        <w:jc w:val="both"/>
      </w:pPr>
      <w:r w:rsidRPr="00156AF5">
        <w:rPr>
          <w:rFonts w:ascii="Arial" w:hAnsi="Arial" w:cs="Arial"/>
        </w:rPr>
        <w:t>_____________________</w:t>
      </w:r>
      <w:r>
        <w:rPr>
          <w:rFonts w:ascii="Arial" w:hAnsi="Arial" w:cs="Arial"/>
        </w:rPr>
        <w:t>___________</w:t>
      </w:r>
      <w:r w:rsidRPr="00156AF5">
        <w:rPr>
          <w:rFonts w:ascii="Arial" w:hAnsi="Arial" w:cs="Arial"/>
        </w:rPr>
        <w:t>__</w:t>
      </w:r>
      <w:r w:rsidR="003C0798"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</w:t>
      </w:r>
      <w:r w:rsidR="003C0798">
        <w:rPr>
          <w:rFonts w:ascii="Arial" w:hAnsi="Arial" w:cs="Arial"/>
        </w:rPr>
        <w:t>_</w:t>
      </w:r>
    </w:p>
    <w:sectPr w:rsidR="00877605" w:rsidRPr="003C0798" w:rsidSect="00F21D00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3402" w:right="1418" w:bottom="2268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2C5CF" w14:textId="77777777" w:rsidR="00F21D00" w:rsidRDefault="00F21D00" w:rsidP="00453BA4">
      <w:r>
        <w:separator/>
      </w:r>
    </w:p>
  </w:endnote>
  <w:endnote w:type="continuationSeparator" w:id="0">
    <w:p w14:paraId="59ABC732" w14:textId="77777777" w:rsidR="00F21D00" w:rsidRDefault="00F21D00" w:rsidP="00453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rFonts w:ascii="Arial" w:hAnsi="Arial" w:cs="Arial"/>
        <w:color w:val="AEAAAA" w:themeColor="background2" w:themeShade="BF"/>
        <w:sz w:val="16"/>
        <w:szCs w:val="16"/>
      </w:rPr>
      <w:id w:val="1414118636"/>
      <w:docPartObj>
        <w:docPartGallery w:val="Page Numbers (Bottom of Page)"/>
        <w:docPartUnique/>
      </w:docPartObj>
    </w:sdtPr>
    <w:sdtContent>
      <w:p w14:paraId="41DE2953" w14:textId="4E42933D" w:rsidR="00543559" w:rsidRPr="005465CB" w:rsidRDefault="00543559" w:rsidP="00543559">
        <w:pPr>
          <w:pStyle w:val="Fuzeile"/>
          <w:framePr w:wrap="none" w:vAnchor="text" w:hAnchor="margin" w:xAlign="right" w:y="1"/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</w:pP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begin"/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instrText xml:space="preserve"> PAGE </w:instrText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separate"/>
        </w:r>
        <w:r w:rsidR="00FD3EC8">
          <w:rPr>
            <w:rStyle w:val="Seitenzahl"/>
            <w:rFonts w:ascii="Arial" w:hAnsi="Arial" w:cs="Arial"/>
            <w:noProof/>
            <w:color w:val="AEAAAA" w:themeColor="background2" w:themeShade="BF"/>
            <w:sz w:val="16"/>
            <w:szCs w:val="16"/>
          </w:rPr>
          <w:t>3</w:t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end"/>
        </w:r>
      </w:p>
    </w:sdtContent>
  </w:sdt>
  <w:p w14:paraId="02E43AAF" w14:textId="77777777" w:rsidR="00543559" w:rsidRDefault="002E2B99" w:rsidP="00543559">
    <w:pPr>
      <w:pStyle w:val="Fuzeile"/>
      <w:tabs>
        <w:tab w:val="clear" w:pos="4536"/>
        <w:tab w:val="clear" w:pos="9072"/>
        <w:tab w:val="left" w:pos="7560"/>
      </w:tabs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7C94279" wp14:editId="5F0811AB">
              <wp:simplePos x="0" y="0"/>
              <wp:positionH relativeFrom="column">
                <wp:posOffset>5080</wp:posOffset>
              </wp:positionH>
              <wp:positionV relativeFrom="paragraph">
                <wp:posOffset>-125730</wp:posOffset>
              </wp:positionV>
              <wp:extent cx="5724000" cy="0"/>
              <wp:effectExtent l="0" t="0" r="16510" b="12700"/>
              <wp:wrapNone/>
              <wp:docPr id="2" name="Gerade Verbindung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24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0AF372F" id="Gerade Verbindung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4pt,-9.9pt" to="451.1pt,-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" strokecolor="#bfbfbf [2412]" strokeweight=".25pt">
              <v:stroke joinstyle="miter"/>
            </v:line>
          </w:pict>
        </mc:Fallback>
      </mc:AlternateContent>
    </w:r>
  </w:p>
  <w:p w14:paraId="08AC03C6" w14:textId="77777777" w:rsidR="00543559" w:rsidRDefault="00543559" w:rsidP="00543559">
    <w:pPr>
      <w:pStyle w:val="Fuzeile"/>
      <w:tabs>
        <w:tab w:val="clear" w:pos="4536"/>
        <w:tab w:val="clear" w:pos="9072"/>
        <w:tab w:val="left" w:pos="7560"/>
      </w:tabs>
    </w:pPr>
  </w:p>
  <w:p w14:paraId="4A197F40" w14:textId="77777777" w:rsidR="00543559" w:rsidRDefault="00543559" w:rsidP="00543559">
    <w:pPr>
      <w:pStyle w:val="Fuzeile"/>
      <w:tabs>
        <w:tab w:val="clear" w:pos="4536"/>
        <w:tab w:val="clear" w:pos="9072"/>
        <w:tab w:val="left" w:pos="756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rFonts w:ascii="Arial" w:hAnsi="Arial" w:cs="Arial"/>
        <w:color w:val="AEAAAA" w:themeColor="background2" w:themeShade="BF"/>
        <w:sz w:val="16"/>
        <w:szCs w:val="16"/>
      </w:rPr>
      <w:id w:val="-845093442"/>
      <w:docPartObj>
        <w:docPartGallery w:val="Page Numbers (Bottom of Page)"/>
        <w:docPartUnique/>
      </w:docPartObj>
    </w:sdtPr>
    <w:sdtContent>
      <w:p w14:paraId="36D93BEB" w14:textId="48A8EC13" w:rsidR="005465CB" w:rsidRPr="005465CB" w:rsidRDefault="005465CB" w:rsidP="00435B8C">
        <w:pPr>
          <w:pStyle w:val="Fuzeile"/>
          <w:framePr w:wrap="none" w:vAnchor="text" w:hAnchor="margin" w:xAlign="right" w:y="1"/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</w:pP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begin"/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instrText xml:space="preserve"> PAGE </w:instrText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separate"/>
        </w:r>
        <w:r w:rsidR="00FD3EC8">
          <w:rPr>
            <w:rStyle w:val="Seitenzahl"/>
            <w:rFonts w:ascii="Arial" w:hAnsi="Arial" w:cs="Arial"/>
            <w:noProof/>
            <w:color w:val="AEAAAA" w:themeColor="background2" w:themeShade="BF"/>
            <w:sz w:val="16"/>
            <w:szCs w:val="16"/>
          </w:rPr>
          <w:t>3</w:t>
        </w:r>
        <w:r w:rsidRPr="005465CB">
          <w:rPr>
            <w:rStyle w:val="Seitenzahl"/>
            <w:rFonts w:ascii="Arial" w:hAnsi="Arial" w:cs="Arial"/>
            <w:color w:val="AEAAAA" w:themeColor="background2" w:themeShade="BF"/>
            <w:sz w:val="16"/>
            <w:szCs w:val="16"/>
          </w:rPr>
          <w:fldChar w:fldCharType="end"/>
        </w:r>
      </w:p>
    </w:sdtContent>
  </w:sdt>
  <w:p w14:paraId="46DC806F" w14:textId="77777777" w:rsidR="005465CB" w:rsidRDefault="002E2B99" w:rsidP="005465CB">
    <w:pPr>
      <w:pStyle w:val="Fuzeile"/>
      <w:ind w:right="360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17D8C0F" wp14:editId="087302A1">
              <wp:simplePos x="0" y="0"/>
              <wp:positionH relativeFrom="column">
                <wp:posOffset>0</wp:posOffset>
              </wp:positionH>
              <wp:positionV relativeFrom="paragraph">
                <wp:posOffset>-112782</wp:posOffset>
              </wp:positionV>
              <wp:extent cx="5724000" cy="0"/>
              <wp:effectExtent l="0" t="0" r="16510" b="12700"/>
              <wp:wrapNone/>
              <wp:docPr id="8" name="Gerade Verbindung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24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8033AA5" id="Gerade Verbindung 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8.9pt" to="450.7pt,-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" strokecolor="#bfbfbf [2412]" strokeweight=".25pt">
              <v:stroke joinstyle="miter"/>
            </v:line>
          </w:pict>
        </mc:Fallback>
      </mc:AlternateContent>
    </w:r>
  </w:p>
  <w:p w14:paraId="143808E7" w14:textId="77777777" w:rsidR="005465CB" w:rsidRDefault="005465CB" w:rsidP="005465CB">
    <w:pPr>
      <w:pStyle w:val="Fuzeile"/>
      <w:ind w:right="360"/>
    </w:pPr>
  </w:p>
  <w:p w14:paraId="44BA52F2" w14:textId="77777777" w:rsidR="00787C62" w:rsidRDefault="00787C6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1F53C" w14:textId="77777777" w:rsidR="00F21D00" w:rsidRDefault="00F21D00" w:rsidP="00453BA4">
      <w:r>
        <w:separator/>
      </w:r>
    </w:p>
  </w:footnote>
  <w:footnote w:type="continuationSeparator" w:id="0">
    <w:p w14:paraId="6B30FB3A" w14:textId="77777777" w:rsidR="00F21D00" w:rsidRDefault="00F21D00" w:rsidP="00453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42F99" w14:textId="77777777" w:rsidR="00543559" w:rsidRDefault="00543559">
    <w:pPr>
      <w:pStyle w:val="Kopfzeile"/>
      <w:rPr>
        <w:rFonts w:ascii="Arial" w:hAnsi="Arial" w:cs="Arial"/>
        <w:b/>
        <w:color w:val="AEAAAA" w:themeColor="background2" w:themeShade="BF"/>
        <w:sz w:val="16"/>
        <w:szCs w:val="16"/>
        <w:u w:color="004D99"/>
      </w:rPr>
    </w:pPr>
  </w:p>
  <w:p w14:paraId="7E82E103" w14:textId="77777777" w:rsidR="00543559" w:rsidRDefault="00543559">
    <w:pPr>
      <w:pStyle w:val="Kopfzeile"/>
      <w:rPr>
        <w:rFonts w:ascii="Arial" w:hAnsi="Arial" w:cs="Arial"/>
        <w:b/>
        <w:color w:val="AEAAAA" w:themeColor="background2" w:themeShade="BF"/>
        <w:sz w:val="16"/>
        <w:szCs w:val="16"/>
        <w:u w:color="004D99"/>
      </w:rPr>
    </w:pPr>
  </w:p>
  <w:p w14:paraId="7DFF2786" w14:textId="77777777" w:rsidR="00543559" w:rsidRDefault="00543559">
    <w:pPr>
      <w:pStyle w:val="Kopfzeile"/>
      <w:rPr>
        <w:rFonts w:ascii="Arial" w:hAnsi="Arial" w:cs="Arial"/>
        <w:b/>
        <w:color w:val="AEAAAA" w:themeColor="background2" w:themeShade="BF"/>
        <w:sz w:val="16"/>
        <w:szCs w:val="16"/>
        <w:u w:color="004D99"/>
      </w:rPr>
    </w:pPr>
  </w:p>
  <w:p w14:paraId="352E12EE" w14:textId="77777777" w:rsidR="00C81870" w:rsidRDefault="00C81870">
    <w:pPr>
      <w:pStyle w:val="Kopfzeile"/>
      <w:rPr>
        <w:rFonts w:ascii="Arial" w:hAnsi="Arial" w:cs="Arial"/>
        <w:b/>
        <w:color w:val="AEAAAA" w:themeColor="background2" w:themeShade="BF"/>
        <w:sz w:val="16"/>
        <w:szCs w:val="16"/>
        <w:u w:color="004D99"/>
      </w:rPr>
    </w:pPr>
  </w:p>
  <w:p w14:paraId="42A5315F" w14:textId="4509633D" w:rsidR="005465CB" w:rsidRPr="00463E23" w:rsidRDefault="00C81870">
    <w:pPr>
      <w:pStyle w:val="Kopfzeile"/>
      <w:rPr>
        <w:rFonts w:ascii="Arial" w:hAnsi="Arial" w:cs="Arial"/>
        <w:b/>
        <w:color w:val="AEAAAA" w:themeColor="background2" w:themeShade="BF"/>
        <w:sz w:val="16"/>
        <w:szCs w:val="16"/>
        <w:u w:color="004D99"/>
        <w:lang w:val="de-CH"/>
      </w:rPr>
    </w:pPr>
    <w:r>
      <w:rPr>
        <w:rFonts w:ascii="Arial" w:hAnsi="Arial" w:cs="Arial"/>
        <w:b/>
        <w:color w:val="AEAAAA" w:themeColor="background2" w:themeShade="BF"/>
        <w:sz w:val="16"/>
        <w:szCs w:val="16"/>
        <w:u w:color="004D99"/>
        <w:lang w:val="de-CH"/>
      </w:rPr>
      <w:t>FC Goldstern</w:t>
    </w:r>
  </w:p>
  <w:p w14:paraId="5663D0FE" w14:textId="387A4081" w:rsidR="005465CB" w:rsidRPr="00463E23" w:rsidRDefault="00C81870">
    <w:pPr>
      <w:pStyle w:val="Kopfzeile"/>
      <w:rPr>
        <w:rFonts w:ascii="Arial" w:hAnsi="Arial" w:cs="Arial"/>
        <w:color w:val="AEAAAA" w:themeColor="background2" w:themeShade="BF"/>
        <w:sz w:val="16"/>
        <w:szCs w:val="16"/>
        <w:u w:color="004D99"/>
        <w:lang w:val="de-CH"/>
      </w:rPr>
    </w:pPr>
    <w:r>
      <w:rPr>
        <w:rFonts w:ascii="Arial" w:hAnsi="Arial" w:cs="Arial"/>
        <w:color w:val="AEAAAA" w:themeColor="background2" w:themeShade="BF"/>
        <w:sz w:val="16"/>
        <w:szCs w:val="16"/>
        <w:u w:color="004D99"/>
        <w:lang w:val="de-CH"/>
      </w:rPr>
      <w:t>Mietvertrag Clubhaus FC Goldstern</w:t>
    </w:r>
    <w:r w:rsidR="005465CB">
      <w:rPr>
        <w:rFonts w:ascii="Arial" w:hAnsi="Arial" w:cs="Arial"/>
        <w:b/>
        <w:noProof/>
        <w:sz w:val="48"/>
        <w:u w:color="004D99"/>
        <w:lang w:val="de-CH" w:eastAsia="de-CH"/>
      </w:rPr>
      <w:drawing>
        <wp:anchor distT="0" distB="0" distL="114300" distR="114300" simplePos="0" relativeHeight="251663360" behindDoc="1" locked="0" layoutInCell="1" allowOverlap="1" wp14:anchorId="198D17B8" wp14:editId="54D3AE0E">
          <wp:simplePos x="0" y="0"/>
          <wp:positionH relativeFrom="column">
            <wp:posOffset>4860925</wp:posOffset>
          </wp:positionH>
          <wp:positionV relativeFrom="page">
            <wp:posOffset>457200</wp:posOffset>
          </wp:positionV>
          <wp:extent cx="954000" cy="972000"/>
          <wp:effectExtent l="0" t="0" r="0" b="635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NG_Logo_FC_Goldstern 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37EB" w14:textId="77777777" w:rsidR="00E37C13" w:rsidRDefault="00787C62" w:rsidP="00E37C13">
    <w:pPr>
      <w:rPr>
        <w:rFonts w:ascii="Arial" w:hAnsi="Arial" w:cs="Arial"/>
        <w:b/>
        <w:sz w:val="48"/>
        <w:u w:color="004D99"/>
      </w:rPr>
    </w:pPr>
    <w:r>
      <w:rPr>
        <w:rFonts w:ascii="Arial" w:hAnsi="Arial" w:cs="Arial"/>
        <w:b/>
        <w:noProof/>
        <w:sz w:val="48"/>
        <w:u w:color="004D99"/>
        <w:lang w:val="de-CH" w:eastAsia="de-CH"/>
      </w:rPr>
      <w:drawing>
        <wp:anchor distT="0" distB="0" distL="114300" distR="114300" simplePos="0" relativeHeight="251660288" behindDoc="1" locked="0" layoutInCell="1" allowOverlap="1" wp14:anchorId="539AB4AC" wp14:editId="7112055F">
          <wp:simplePos x="0" y="0"/>
          <wp:positionH relativeFrom="column">
            <wp:posOffset>4860290</wp:posOffset>
          </wp:positionH>
          <wp:positionV relativeFrom="paragraph">
            <wp:posOffset>0</wp:posOffset>
          </wp:positionV>
          <wp:extent cx="954000" cy="97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NG_Logo_FC_Goldstern 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7D27" w:rsidRPr="00E37C13">
      <w:rPr>
        <w:rFonts w:ascii="Arial" w:hAnsi="Arial" w:cs="Arial"/>
        <w:b/>
        <w:noProof/>
        <w:sz w:val="48"/>
        <w:u w:color="004D99"/>
        <w:lang w:val="de-CH" w:eastAsia="de-C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64F403" wp14:editId="4AF20383">
              <wp:simplePos x="0" y="0"/>
              <wp:positionH relativeFrom="column">
                <wp:posOffset>13335</wp:posOffset>
              </wp:positionH>
              <wp:positionV relativeFrom="paragraph">
                <wp:posOffset>400050</wp:posOffset>
              </wp:positionV>
              <wp:extent cx="2376000" cy="0"/>
              <wp:effectExtent l="0" t="25400" r="37465" b="38100"/>
              <wp:wrapNone/>
              <wp:docPr id="1" name="Gerade Verbindung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37600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004D9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10B87B74" id="Gerade Verbindung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05pt,31.5pt" to="188.15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" strokecolor="#004d99" strokeweight="4.5pt">
              <v:stroke joinstyle="miter"/>
            </v:line>
          </w:pict>
        </mc:Fallback>
      </mc:AlternateContent>
    </w:r>
    <w:r w:rsidR="000C7D27" w:rsidRPr="00E37C13">
      <w:rPr>
        <w:rFonts w:ascii="Arial" w:hAnsi="Arial" w:cs="Arial"/>
        <w:b/>
        <w:sz w:val="48"/>
        <w:u w:color="004D99"/>
      </w:rPr>
      <w:t>FC GOLDSTER</w:t>
    </w:r>
    <w:r w:rsidR="00E37C13">
      <w:rPr>
        <w:rFonts w:ascii="Arial" w:hAnsi="Arial" w:cs="Arial"/>
        <w:b/>
        <w:sz w:val="48"/>
        <w:u w:color="004D99"/>
      </w:rPr>
      <w:t>N</w:t>
    </w:r>
  </w:p>
  <w:p w14:paraId="5AB9DECD" w14:textId="77777777" w:rsidR="00E37C13" w:rsidRDefault="00E37C13" w:rsidP="00E37C13">
    <w:pPr>
      <w:rPr>
        <w:rFonts w:ascii="Arial" w:hAnsi="Arial" w:cs="Arial"/>
        <w:sz w:val="16"/>
        <w:szCs w:val="16"/>
        <w:u w:color="004D99"/>
      </w:rPr>
    </w:pPr>
  </w:p>
  <w:p w14:paraId="27A553AA" w14:textId="77777777" w:rsidR="00E37C13" w:rsidRDefault="00E37C13" w:rsidP="00E37C13">
    <w:pPr>
      <w:rPr>
        <w:rFonts w:ascii="Arial" w:hAnsi="Arial" w:cs="Arial"/>
        <w:sz w:val="16"/>
        <w:szCs w:val="16"/>
        <w:u w:color="004D99"/>
      </w:rPr>
    </w:pPr>
  </w:p>
  <w:p w14:paraId="0C875789" w14:textId="77777777" w:rsidR="00E37C13" w:rsidRDefault="00E37C13" w:rsidP="00E37C13">
    <w:pPr>
      <w:rPr>
        <w:rFonts w:ascii="Arial" w:hAnsi="Arial" w:cs="Arial"/>
        <w:sz w:val="16"/>
        <w:szCs w:val="16"/>
        <w:u w:color="004D99"/>
      </w:rPr>
    </w:pPr>
  </w:p>
  <w:p w14:paraId="3F35CDC7" w14:textId="77777777" w:rsidR="00E37C13" w:rsidRPr="00E37C13" w:rsidRDefault="00E37C13" w:rsidP="00E37C13">
    <w:pPr>
      <w:rPr>
        <w:rFonts w:ascii="Arial" w:hAnsi="Arial" w:cs="Arial"/>
        <w:color w:val="AEAAAA" w:themeColor="background2" w:themeShade="BF"/>
        <w:sz w:val="16"/>
        <w:szCs w:val="16"/>
        <w:u w:color="004D99"/>
      </w:rPr>
    </w:pPr>
    <w:r w:rsidRPr="00E37C13">
      <w:rPr>
        <w:rFonts w:ascii="Arial" w:hAnsi="Arial" w:cs="Arial"/>
        <w:color w:val="AEAAAA" w:themeColor="background2" w:themeShade="BF"/>
        <w:sz w:val="16"/>
        <w:szCs w:val="16"/>
        <w:u w:color="004D99"/>
      </w:rPr>
      <w:t>fcgoldstern.ch | sponsoring@fcgoldstern.ch</w:t>
    </w:r>
  </w:p>
  <w:p w14:paraId="0E242F2D" w14:textId="77777777" w:rsidR="00E37C13" w:rsidRPr="00E37C13" w:rsidRDefault="00E37C13" w:rsidP="00E37C13">
    <w:pPr>
      <w:rPr>
        <w:rFonts w:ascii="Arial" w:hAnsi="Arial" w:cs="Arial"/>
        <w:color w:val="AEAAAA" w:themeColor="background2" w:themeShade="BF"/>
        <w:sz w:val="16"/>
        <w:szCs w:val="16"/>
        <w:u w:color="004D99"/>
      </w:rPr>
    </w:pPr>
    <w:r w:rsidRPr="00E37C13">
      <w:rPr>
        <w:rFonts w:ascii="Arial" w:hAnsi="Arial" w:cs="Arial"/>
        <w:color w:val="AEAAAA" w:themeColor="background2" w:themeShade="BF"/>
        <w:sz w:val="16"/>
        <w:szCs w:val="16"/>
        <w:u w:color="004D99"/>
      </w:rPr>
      <w:t>Postfach 22 | 3037 Herrenschwand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74262"/>
    <w:multiLevelType w:val="hybridMultilevel"/>
    <w:tmpl w:val="D54ECD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137E8"/>
    <w:multiLevelType w:val="hybridMultilevel"/>
    <w:tmpl w:val="1B1AF858"/>
    <w:lvl w:ilvl="0" w:tplc="D22EC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440278">
    <w:abstractNumId w:val="0"/>
  </w:num>
  <w:num w:numId="2" w16cid:durableId="2063167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26" w:allStyles="0" w:customStyles="1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NjAxNDMzMTM1NDZS0lEKTi0uzszPAykwqgUAXFhLlSwAAAA="/>
  </w:docVars>
  <w:rsids>
    <w:rsidRoot w:val="00A7682D"/>
    <w:rsid w:val="000248A9"/>
    <w:rsid w:val="00044FE3"/>
    <w:rsid w:val="000B7159"/>
    <w:rsid w:val="000C7D27"/>
    <w:rsid w:val="000E3C71"/>
    <w:rsid w:val="000F151C"/>
    <w:rsid w:val="00116FD5"/>
    <w:rsid w:val="0014307C"/>
    <w:rsid w:val="001431CA"/>
    <w:rsid w:val="00167DD2"/>
    <w:rsid w:val="001B59A7"/>
    <w:rsid w:val="001D6EA7"/>
    <w:rsid w:val="002B06F5"/>
    <w:rsid w:val="002C4F5C"/>
    <w:rsid w:val="002E2B99"/>
    <w:rsid w:val="003B1DC1"/>
    <w:rsid w:val="003C0798"/>
    <w:rsid w:val="00424DCA"/>
    <w:rsid w:val="00453BA4"/>
    <w:rsid w:val="00463E23"/>
    <w:rsid w:val="00543559"/>
    <w:rsid w:val="005465CB"/>
    <w:rsid w:val="00552772"/>
    <w:rsid w:val="00620552"/>
    <w:rsid w:val="00690647"/>
    <w:rsid w:val="006E7F36"/>
    <w:rsid w:val="007837B8"/>
    <w:rsid w:val="00787C62"/>
    <w:rsid w:val="007D2130"/>
    <w:rsid w:val="007D717C"/>
    <w:rsid w:val="00877605"/>
    <w:rsid w:val="00946084"/>
    <w:rsid w:val="00974BF2"/>
    <w:rsid w:val="009B6F30"/>
    <w:rsid w:val="009D53FF"/>
    <w:rsid w:val="00A73498"/>
    <w:rsid w:val="00A7682D"/>
    <w:rsid w:val="00AB4C6E"/>
    <w:rsid w:val="00AD0FC8"/>
    <w:rsid w:val="00B339CD"/>
    <w:rsid w:val="00B45B07"/>
    <w:rsid w:val="00B961B2"/>
    <w:rsid w:val="00BB0FCB"/>
    <w:rsid w:val="00BC617C"/>
    <w:rsid w:val="00C81870"/>
    <w:rsid w:val="00CB7F75"/>
    <w:rsid w:val="00CC5E94"/>
    <w:rsid w:val="00CF54C1"/>
    <w:rsid w:val="00D36BB9"/>
    <w:rsid w:val="00D457BC"/>
    <w:rsid w:val="00DA1B91"/>
    <w:rsid w:val="00DE41E9"/>
    <w:rsid w:val="00DF08E6"/>
    <w:rsid w:val="00E37C13"/>
    <w:rsid w:val="00E7157B"/>
    <w:rsid w:val="00EA480F"/>
    <w:rsid w:val="00F15687"/>
    <w:rsid w:val="00F16197"/>
    <w:rsid w:val="00F21D00"/>
    <w:rsid w:val="00F42040"/>
    <w:rsid w:val="00F82864"/>
    <w:rsid w:val="00FA3669"/>
    <w:rsid w:val="00FD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85A6683"/>
  <w14:defaultImageDpi w14:val="32767"/>
  <w15:chartTrackingRefBased/>
  <w15:docId w15:val="{220E5563-DD64-134E-9F82-24270E50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rsid w:val="00453B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53BA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53BA4"/>
  </w:style>
  <w:style w:type="paragraph" w:styleId="Fuzeile">
    <w:name w:val="footer"/>
    <w:basedOn w:val="Standard"/>
    <w:link w:val="FuzeileZchn"/>
    <w:uiPriority w:val="99"/>
    <w:unhideWhenUsed/>
    <w:rsid w:val="00453BA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53BA4"/>
  </w:style>
  <w:style w:type="paragraph" w:styleId="Titel">
    <w:name w:val="Title"/>
    <w:basedOn w:val="Standard"/>
    <w:next w:val="Standard"/>
    <w:link w:val="TitelZchn"/>
    <w:uiPriority w:val="10"/>
    <w:rsid w:val="00453B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E37C13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rsid w:val="00E37C13"/>
    <w:rPr>
      <w:color w:val="605E5C"/>
      <w:shd w:val="clear" w:color="auto" w:fill="E1DFDD"/>
    </w:rPr>
  </w:style>
  <w:style w:type="character" w:customStyle="1" w:styleId="TitelZchn">
    <w:name w:val="Titel Zchn"/>
    <w:basedOn w:val="Absatz-Standardschriftart"/>
    <w:link w:val="Titel"/>
    <w:uiPriority w:val="10"/>
    <w:rsid w:val="00453B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53B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rsid w:val="00453BA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53BA4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Fett">
    <w:name w:val="Strong"/>
    <w:basedOn w:val="Absatz-Standardschriftart"/>
    <w:uiPriority w:val="22"/>
    <w:rsid w:val="00453BA4"/>
    <w:rPr>
      <w:b/>
      <w:bCs/>
    </w:rPr>
  </w:style>
  <w:style w:type="paragraph" w:customStyle="1" w:styleId="EinfAbs">
    <w:name w:val="[Einf. Abs.]"/>
    <w:basedOn w:val="Standard"/>
    <w:uiPriority w:val="99"/>
    <w:rsid w:val="00E37C13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Seitenzahl">
    <w:name w:val="page number"/>
    <w:basedOn w:val="Absatz-Standardschriftart"/>
    <w:uiPriority w:val="99"/>
    <w:semiHidden/>
    <w:unhideWhenUsed/>
    <w:rsid w:val="005465CB"/>
  </w:style>
  <w:style w:type="paragraph" w:styleId="Listenabsatz">
    <w:name w:val="List Paragraph"/>
    <w:basedOn w:val="Standard"/>
    <w:uiPriority w:val="34"/>
    <w:qFormat/>
    <w:rsid w:val="00CF54C1"/>
    <w:pPr>
      <w:ind w:left="720"/>
      <w:contextualSpacing/>
    </w:pPr>
  </w:style>
  <w:style w:type="table" w:styleId="Tabellenraster">
    <w:name w:val="Table Grid"/>
    <w:basedOn w:val="NormaleTabelle"/>
    <w:uiPriority w:val="39"/>
    <w:rsid w:val="001D6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B7F7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B7F75"/>
    <w:rPr>
      <w:rFonts w:ascii="Segoe UI" w:hAnsi="Segoe UI" w:cs="Segoe UI"/>
      <w:sz w:val="18"/>
      <w:szCs w:val="18"/>
    </w:rPr>
  </w:style>
  <w:style w:type="paragraph" w:styleId="KeinLeerraum">
    <w:name w:val="No Spacing"/>
    <w:uiPriority w:val="1"/>
    <w:qFormat/>
    <w:rsid w:val="00C81870"/>
    <w:rPr>
      <w:sz w:val="22"/>
      <w:szCs w:val="22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6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54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3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s.wuethrich@gmail.com</dc:creator>
  <cp:keywords/>
  <dc:description/>
  <cp:lastModifiedBy>Kurt Plattner</cp:lastModifiedBy>
  <cp:revision>2</cp:revision>
  <cp:lastPrinted>2022-06-22T09:56:00Z</cp:lastPrinted>
  <dcterms:created xsi:type="dcterms:W3CDTF">2024-01-21T11:30:00Z</dcterms:created>
  <dcterms:modified xsi:type="dcterms:W3CDTF">2024-01-21T11:30:00Z</dcterms:modified>
</cp:coreProperties>
</file>